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1136B" w:rsidRDefault="00E91791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 xml:space="preserve">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B629D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629D4">
        <w:rPr>
          <w:rFonts w:ascii="Arial Narrow" w:hAnsi="Arial Narrow"/>
          <w:noProof/>
          <w:sz w:val="22"/>
          <w:szCs w:val="22"/>
          <w:lang w:eastAsia="sk-SK"/>
        </w:rPr>
        <w:t>“Oprava l</w:t>
      </w:r>
      <w:r w:rsidR="00123D10">
        <w:rPr>
          <w:rFonts w:ascii="Arial Narrow" w:hAnsi="Arial Narrow"/>
          <w:noProof/>
          <w:sz w:val="22"/>
          <w:szCs w:val="22"/>
          <w:lang w:eastAsia="sk-SK"/>
        </w:rPr>
        <w:t>aboratórnych prístrojov na odsávan</w:t>
      </w:r>
      <w:r w:rsidR="00755961">
        <w:rPr>
          <w:rFonts w:ascii="Arial Narrow" w:hAnsi="Arial Narrow"/>
          <w:noProof/>
          <w:sz w:val="22"/>
          <w:szCs w:val="22"/>
          <w:lang w:eastAsia="sk-SK"/>
        </w:rPr>
        <w:t>i</w:t>
      </w:r>
      <w:bookmarkStart w:id="0" w:name="_GoBack"/>
      <w:bookmarkEnd w:id="0"/>
      <w:r w:rsidR="00123D10">
        <w:rPr>
          <w:rFonts w:ascii="Arial Narrow" w:hAnsi="Arial Narrow"/>
          <w:noProof/>
          <w:sz w:val="22"/>
          <w:szCs w:val="22"/>
          <w:lang w:eastAsia="sk-SK"/>
        </w:rPr>
        <w:t>e dymu</w:t>
      </w:r>
      <w:r w:rsidR="00B629D4">
        <w:rPr>
          <w:rFonts w:ascii="Arial Narrow" w:hAnsi="Arial Narrow"/>
          <w:noProof/>
          <w:sz w:val="22"/>
          <w:szCs w:val="22"/>
          <w:lang w:eastAsia="sk-SK"/>
        </w:rPr>
        <w:t>”</w:t>
      </w:r>
    </w:p>
    <w:p w:rsidR="00BF1604" w:rsidRDefault="00BF1604" w:rsidP="00123D10">
      <w:pPr>
        <w:jc w:val="both"/>
        <w:rPr>
          <w:rFonts w:ascii="Arial Narrow" w:hAnsi="Arial Narrow"/>
          <w:b w:val="0"/>
          <w:noProof/>
          <w:sz w:val="22"/>
          <w:szCs w:val="22"/>
          <w:lang w:eastAsia="sk-SK"/>
        </w:rPr>
      </w:pPr>
    </w:p>
    <w:p w:rsidR="00123D10" w:rsidRPr="00123D10" w:rsidRDefault="0031136B" w:rsidP="00123D10">
      <w:pPr>
        <w:jc w:val="both"/>
        <w:rPr>
          <w:rFonts w:ascii="Arial Narrow" w:hAnsi="Arial Narrow" w:cs="Arial"/>
          <w:sz w:val="22"/>
          <w:szCs w:val="22"/>
        </w:rPr>
      </w:pPr>
      <w:r w:rsidRPr="00123D10">
        <w:rPr>
          <w:rFonts w:ascii="Arial Narrow" w:hAnsi="Arial Narrow"/>
          <w:b w:val="0"/>
          <w:noProof/>
          <w:sz w:val="22"/>
          <w:szCs w:val="22"/>
          <w:lang w:eastAsia="sk-SK"/>
        </w:rPr>
        <w:t xml:space="preserve">CPV : </w:t>
      </w:r>
      <w:r w:rsidR="00123D10" w:rsidRPr="00123D10">
        <w:rPr>
          <w:rFonts w:ascii="Arial Narrow" w:hAnsi="Arial Narrow" w:cs="Arial"/>
          <w:b w:val="0"/>
          <w:sz w:val="22"/>
          <w:szCs w:val="22"/>
        </w:rPr>
        <w:t xml:space="preserve">42521000-4 </w:t>
      </w:r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>Zariadenia</w:t>
      </w:r>
      <w:r w:rsidR="00123D10" w:rsidRPr="00123D10">
        <w:rPr>
          <w:rFonts w:ascii="Arial Narrow" w:hAnsi="Arial Narrow" w:cs="Arial"/>
          <w:b w:val="0"/>
          <w:sz w:val="22"/>
          <w:szCs w:val="22"/>
        </w:rPr>
        <w:t xml:space="preserve"> </w:t>
      </w:r>
      <w:proofErr w:type="gramStart"/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>na</w:t>
      </w:r>
      <w:proofErr w:type="gramEnd"/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 xml:space="preserve"> odsávanie dymu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D7000" w:rsidRPr="007D7000">
        <w:rPr>
          <w:rFonts w:ascii="Arial Narrow" w:hAnsi="Arial Narrow"/>
          <w:sz w:val="22"/>
          <w:szCs w:val="22"/>
          <w:lang w:val="sk-SK"/>
        </w:rPr>
        <w:t>26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="003511A1" w:rsidRPr="003511A1">
        <w:rPr>
          <w:rFonts w:ascii="Arial Narrow" w:hAnsi="Arial Narrow"/>
          <w:sz w:val="22"/>
          <w:szCs w:val="22"/>
          <w:lang w:val="sk-SK"/>
        </w:rPr>
        <w:t>0</w:t>
      </w:r>
      <w:r w:rsidR="007D7000">
        <w:rPr>
          <w:rFonts w:ascii="Arial Narrow" w:hAnsi="Arial Narrow"/>
          <w:sz w:val="22"/>
          <w:szCs w:val="22"/>
          <w:lang w:val="sk-SK"/>
        </w:rPr>
        <w:t>7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202</w:t>
      </w:r>
      <w:r w:rsidR="007D7000">
        <w:rPr>
          <w:rFonts w:ascii="Arial Narrow" w:hAnsi="Arial Narrow"/>
          <w:sz w:val="22"/>
          <w:szCs w:val="22"/>
          <w:lang w:val="sk-SK"/>
        </w:rPr>
        <w:t>4</w:t>
      </w:r>
      <w:r w:rsidR="00B40928">
        <w:rPr>
          <w:rFonts w:ascii="Arial Narrow" w:hAnsi="Arial Narrow"/>
          <w:sz w:val="22"/>
          <w:szCs w:val="22"/>
          <w:lang w:val="sk-SK"/>
        </w:rPr>
        <w:t xml:space="preserve"> do 12:00 hod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E9179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</w:t>
      </w:r>
      <w:r w:rsidR="00E9179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7805F5">
        <w:rPr>
          <w:rFonts w:ascii="Arial Narrow" w:hAnsi="Arial Narrow"/>
          <w:b w:val="0"/>
          <w:sz w:val="22"/>
          <w:szCs w:val="22"/>
          <w:lang w:val="sk-SK"/>
        </w:rPr>
        <w:t>je pripojený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>, ktorý zároveň tvorí štruktúrovanú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Vyplňte voľné polia podľa predtlače.</w:t>
      </w:r>
    </w:p>
    <w:p w:rsidR="00346C79" w:rsidRDefault="00346C79" w:rsidP="00346C79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46C79" w:rsidRDefault="00346C79" w:rsidP="00346C79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 vo forme vyplneného súboru štruktúrovaná cenová ponuka.</w:t>
      </w:r>
    </w:p>
    <w:p w:rsidR="008B53E0" w:rsidRPr="005B3ED5" w:rsidRDefault="008B53E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709FB" w:rsidRDefault="006709FB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D7000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 Bratislave </w:t>
      </w:r>
      <w:r w:rsidR="006709FB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296862">
        <w:rPr>
          <w:rFonts w:ascii="Arial Narrow" w:hAnsi="Arial Narrow"/>
          <w:b w:val="0"/>
          <w:sz w:val="22"/>
          <w:szCs w:val="22"/>
          <w:lang w:val="sk-SK"/>
        </w:rPr>
        <w:t>18</w:t>
      </w:r>
      <w:r>
        <w:rPr>
          <w:rFonts w:ascii="Arial Narrow" w:hAnsi="Arial Narrow"/>
          <w:b w:val="0"/>
          <w:sz w:val="22"/>
          <w:szCs w:val="22"/>
          <w:lang w:val="sk-SK"/>
        </w:rPr>
        <w:t>.07.2024</w:t>
      </w:r>
    </w:p>
    <w:p w:rsidR="007D7000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D7000" w:rsidRPr="005B3ED5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3573D7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3573D7" w:rsidRPr="003573D7" w:rsidRDefault="006709FB" w:rsidP="003573D7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Ing. Ondrej Laciak, PhD.</w:t>
      </w:r>
    </w:p>
    <w:p w:rsidR="003573D7" w:rsidRPr="003573D7" w:rsidRDefault="006709FB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vedúci OVaMTZ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Prezídium Policajného zboru</w:t>
      </w:r>
    </w:p>
    <w:p w:rsidR="00AD2968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635A6F54" wp14:editId="5627CF77">
            <wp:extent cx="1717040" cy="448310"/>
            <wp:effectExtent l="0" t="0" r="0" b="8890"/>
            <wp:docPr id="1" name="Obrázok 1" descr="https://infoweb.minv.sk/podpis/img/whole.125294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https://infoweb.minv.sk/podpis/img/whole.1252947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klabinská 1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tel.: +421 9610 5753</w:t>
      </w:r>
      <w:r w:rsidR="006709FB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mobil: +421 905 </w:t>
      </w:r>
      <w:r w:rsidR="006709FB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91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5</w:t>
      </w:r>
      <w:r w:rsidR="006709FB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5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6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hyperlink r:id="rId11" w:tgtFrame="_blank" w:history="1">
        <w:r w:rsidRPr="003573D7">
          <w:rPr>
            <w:rStyle w:val="Hypertextovprepojenie"/>
            <w:rFonts w:ascii="Helvetica" w:hAnsi="Helvetica"/>
            <w:b w:val="0"/>
            <w:noProof/>
            <w:sz w:val="18"/>
            <w:szCs w:val="18"/>
            <w:lang w:val="en" w:eastAsia="sk-SK"/>
          </w:rPr>
          <w:t>www.minv.sk</w:t>
        </w:r>
      </w:hyperlink>
    </w:p>
    <w:p w:rsidR="003573D7" w:rsidRPr="005B3ED5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3573D7" w:rsidRPr="005B3ED5" w:rsidSect="00E91791">
      <w:headerReference w:type="default" r:id="rId12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0681" w:rsidRDefault="00840681" w:rsidP="00E91791">
      <w:r>
        <w:separator/>
      </w:r>
    </w:p>
  </w:endnote>
  <w:endnote w:type="continuationSeparator" w:id="0">
    <w:p w:rsidR="00840681" w:rsidRDefault="00840681" w:rsidP="00E91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0681" w:rsidRDefault="00840681" w:rsidP="00E91791">
      <w:r>
        <w:separator/>
      </w:r>
    </w:p>
  </w:footnote>
  <w:footnote w:type="continuationSeparator" w:id="0">
    <w:p w:rsidR="00840681" w:rsidRDefault="00840681" w:rsidP="00E91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791" w:rsidRPr="00E91791" w:rsidRDefault="00E91791" w:rsidP="00E91791">
    <w:pPr>
      <w:jc w:val="right"/>
      <w:rPr>
        <w:rFonts w:ascii="Arial Narrow" w:hAnsi="Arial Narrow"/>
        <w:b w:val="0"/>
        <w:sz w:val="22"/>
        <w:szCs w:val="22"/>
        <w:lang w:val="sk-SK"/>
      </w:rPr>
    </w:pPr>
    <w:r w:rsidRPr="007D7000">
      <w:rPr>
        <w:rFonts w:ascii="Arial Narrow" w:hAnsi="Arial Narrow"/>
        <w:b w:val="0"/>
        <w:sz w:val="22"/>
        <w:szCs w:val="22"/>
        <w:lang w:val="sk-SK"/>
      </w:rPr>
      <w:t>PPZ-KEU-OKI-2024/025873-00</w:t>
    </w:r>
    <w:r>
      <w:rPr>
        <w:rFonts w:ascii="Arial Narrow" w:hAnsi="Arial Narrow"/>
        <w:b w:val="0"/>
        <w:sz w:val="22"/>
        <w:szCs w:val="22"/>
        <w:lang w:val="sk-SK"/>
      </w:rP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0410C"/>
    <w:rsid w:val="000524BB"/>
    <w:rsid w:val="00086E46"/>
    <w:rsid w:val="000F1763"/>
    <w:rsid w:val="000F4DD4"/>
    <w:rsid w:val="00114DBD"/>
    <w:rsid w:val="001177D2"/>
    <w:rsid w:val="00123D10"/>
    <w:rsid w:val="00167D65"/>
    <w:rsid w:val="001925BD"/>
    <w:rsid w:val="001F0658"/>
    <w:rsid w:val="001F284E"/>
    <w:rsid w:val="00296862"/>
    <w:rsid w:val="0031136B"/>
    <w:rsid w:val="00313A67"/>
    <w:rsid w:val="00346C79"/>
    <w:rsid w:val="003511A1"/>
    <w:rsid w:val="003573D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709FB"/>
    <w:rsid w:val="00682815"/>
    <w:rsid w:val="006A6771"/>
    <w:rsid w:val="006C3C64"/>
    <w:rsid w:val="006E7D3C"/>
    <w:rsid w:val="006F647F"/>
    <w:rsid w:val="007513D0"/>
    <w:rsid w:val="00755961"/>
    <w:rsid w:val="0076439C"/>
    <w:rsid w:val="007805F5"/>
    <w:rsid w:val="007D7000"/>
    <w:rsid w:val="008075E1"/>
    <w:rsid w:val="008130AD"/>
    <w:rsid w:val="00830A43"/>
    <w:rsid w:val="00840681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40928"/>
    <w:rsid w:val="00B629D4"/>
    <w:rsid w:val="00B669B2"/>
    <w:rsid w:val="00BB499C"/>
    <w:rsid w:val="00BF1604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791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484B84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highlight">
    <w:name w:val="highlight"/>
    <w:rsid w:val="0031136B"/>
  </w:style>
  <w:style w:type="paragraph" w:styleId="Hlavika">
    <w:name w:val="header"/>
    <w:basedOn w:val="Normlny"/>
    <w:link w:val="HlavikaChar"/>
    <w:uiPriority w:val="99"/>
    <w:unhideWhenUsed/>
    <w:rsid w:val="00E9179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91791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E9179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91791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8:48:52" text="31.1.2023 8:48:52"/>
    <f:field ref="objchangedby" par="" text="Laciak Ondrej, plk. Ing."/>
    <f:field ref="objmodifiedat" par="" date="2023-02-01T09:49:23" text="1.2.2023 9:49:23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26</cp:revision>
  <dcterms:created xsi:type="dcterms:W3CDTF">2023-01-27T10:29:00Z</dcterms:created>
  <dcterms:modified xsi:type="dcterms:W3CDTF">2024-07-18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KRIMINALISTICKÝ A EXPERTÍZNY ÚSTAV POLICAJNÉHO ZBORU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bor kriminalistickej identifiká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Ing. Ondrej Laciak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8:48</vt:lpwstr>
  </property>
  <property fmtid="{D5CDD505-2E9C-101B-9397-08002B2CF9AE}" pid="85" name="FSC#SKEDITIONREG@103.510:curruserrolegroup">
    <vt:lpwstr>Odbor kriminalistickej identifikácie</vt:lpwstr>
  </property>
  <property fmtid="{D5CDD505-2E9C-101B-9397-08002B2CF9AE}" pid="86" name="FSC#SKEDITIONREG@103.510:currusersubst">
    <vt:lpwstr>plk. Mgr. Jaroslav Podlucký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Laciak Ondrej, plk.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KEU (KRIMINALISTICKÝ A EXPERTÍZNY ÚSTAV POLICAJNÉHO ZBORU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KEU-OVMTZ (Oddelenie vnútorné a materiálno-technického zabezpečeni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42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Jaroslav.Podlucky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42</vt:lpwstr>
  </property>
  <property fmtid="{D5CDD505-2E9C-101B-9397-08002B2CF9AE}" pid="350" name="FSC#FSCFOLIO@1.1001:docpropproject">
    <vt:lpwstr/>
  </property>
</Properties>
</file>